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88F011" w14:textId="2335F635" w:rsidR="0018185C" w:rsidRDefault="0018185C">
      <w:r>
        <w:rPr>
          <w:rFonts w:hint="eastAsia"/>
        </w:rPr>
        <w:t>Q</w:t>
      </w:r>
      <w:r>
        <w:t>1:</w:t>
      </w:r>
    </w:p>
    <w:p w14:paraId="0BD90B71" w14:textId="4108AE2A" w:rsidR="0018185C" w:rsidRDefault="00562ABE">
      <w:r w:rsidRPr="00562ABE">
        <w:rPr>
          <w:noProof/>
        </w:rPr>
        <w:drawing>
          <wp:inline distT="0" distB="0" distL="0" distR="0" wp14:anchorId="7470D9C9" wp14:editId="471F3B7B">
            <wp:extent cx="4660900" cy="3987800"/>
            <wp:effectExtent l="0" t="0" r="6350" b="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889" t="12783" r="8741" b="34404"/>
                    <a:stretch/>
                  </pic:blipFill>
                  <pic:spPr bwMode="auto">
                    <a:xfrm>
                      <a:off x="0" y="0"/>
                      <a:ext cx="4660900" cy="3987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986EC6C" w14:textId="14AF896A" w:rsidR="0018185C" w:rsidRDefault="0018185C">
      <w:r>
        <w:rPr>
          <w:rFonts w:hint="eastAsia"/>
        </w:rPr>
        <w:t>Q2</w:t>
      </w:r>
      <w:r>
        <w:t>(c):</w:t>
      </w:r>
    </w:p>
    <w:p w14:paraId="70618B69" w14:textId="252A0ECF" w:rsidR="007162BF" w:rsidRDefault="0018185C">
      <w:r>
        <w:rPr>
          <w:noProof/>
        </w:rPr>
        <w:drawing>
          <wp:inline distT="0" distB="0" distL="0" distR="0" wp14:anchorId="1F669BB1" wp14:editId="183BF494">
            <wp:extent cx="5274310" cy="3270885"/>
            <wp:effectExtent l="0" t="0" r="2540" b="5715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270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7162BF" w:rsidSect="00882CDC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8B0C1F1" w14:textId="77777777" w:rsidR="007C3DD4" w:rsidRDefault="007C3DD4" w:rsidP="00562ABE">
      <w:r>
        <w:separator/>
      </w:r>
    </w:p>
  </w:endnote>
  <w:endnote w:type="continuationSeparator" w:id="0">
    <w:p w14:paraId="3CE03F86" w14:textId="77777777" w:rsidR="007C3DD4" w:rsidRDefault="007C3DD4" w:rsidP="00562AB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A0E17E2" w14:textId="77777777" w:rsidR="007C3DD4" w:rsidRDefault="007C3DD4" w:rsidP="00562ABE">
      <w:r>
        <w:separator/>
      </w:r>
    </w:p>
  </w:footnote>
  <w:footnote w:type="continuationSeparator" w:id="0">
    <w:p w14:paraId="111EE50D" w14:textId="77777777" w:rsidR="007C3DD4" w:rsidRDefault="007C3DD4" w:rsidP="00562ABE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W1sDQyMDA1Mjc1NDBR0lEKTi0uzszPAykwqgUAYg0vhywAAAA="/>
  </w:docVars>
  <w:rsids>
    <w:rsidRoot w:val="002D2BF8"/>
    <w:rsid w:val="0018185C"/>
    <w:rsid w:val="002D2BF8"/>
    <w:rsid w:val="00562ABE"/>
    <w:rsid w:val="007162BF"/>
    <w:rsid w:val="007C3DD4"/>
    <w:rsid w:val="00823D9E"/>
    <w:rsid w:val="008257A5"/>
    <w:rsid w:val="00882CDC"/>
    <w:rsid w:val="00A047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F22888A"/>
  <w15:chartTrackingRefBased/>
  <w15:docId w15:val="{4B1D4BBD-2CF4-4C30-8943-81C09C9FBD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>
      <w:pPr>
        <w:widowControl w:val="0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562ABE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562ABE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562ABE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562ABE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2</Words>
  <Characters>13</Characters>
  <Application>Microsoft Office Word</Application>
  <DocSecurity>0</DocSecurity>
  <Lines>1</Lines>
  <Paragraphs>1</Paragraphs>
  <ScaleCrop>false</ScaleCrop>
  <Company/>
  <LinksUpToDate>false</LinksUpToDate>
  <CharactersWithSpaces>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郭 湛秋</dc:creator>
  <cp:keywords/>
  <dc:description/>
  <cp:lastModifiedBy>郭 湛秋</cp:lastModifiedBy>
  <cp:revision>4</cp:revision>
  <cp:lastPrinted>2022-05-03T20:59:00Z</cp:lastPrinted>
  <dcterms:created xsi:type="dcterms:W3CDTF">2022-04-28T03:13:00Z</dcterms:created>
  <dcterms:modified xsi:type="dcterms:W3CDTF">2022-05-03T21:00:00Z</dcterms:modified>
</cp:coreProperties>
</file>